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B6C73" w14:textId="77777777" w:rsidR="008B3C67" w:rsidRPr="00F32CC7" w:rsidRDefault="008B3C67" w:rsidP="008B3C67">
      <w:pPr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14:paraId="3C003FF6" w14:textId="6D4666F3" w:rsidR="005D1A2A" w:rsidRPr="00F32CC7" w:rsidRDefault="005D1A2A" w:rsidP="005D1A2A">
      <w:pPr>
        <w:jc w:val="center"/>
        <w:rPr>
          <w:b/>
          <w:sz w:val="32"/>
          <w:lang w:val="en-US"/>
        </w:rPr>
      </w:pPr>
      <w:r w:rsidRPr="00F32CC7">
        <w:rPr>
          <w:b/>
          <w:sz w:val="32"/>
          <w:lang w:val="en-US"/>
        </w:rPr>
        <w:t xml:space="preserve">Announcement of participants </w:t>
      </w:r>
      <w:r w:rsidRPr="00F32CC7">
        <w:rPr>
          <w:b/>
          <w:sz w:val="32"/>
          <w:lang w:val="en-US"/>
        </w:rPr>
        <w:br/>
        <w:t>Online seminar for Boogie Woogie coaches, 09.05.2021</w:t>
      </w:r>
    </w:p>
    <w:p w14:paraId="7CC80B7C" w14:textId="77777777" w:rsidR="00532E71" w:rsidRPr="00F32CC7" w:rsidRDefault="00532E71" w:rsidP="00532E71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087"/>
      </w:tblGrid>
      <w:tr w:rsidR="00DA6F6A" w:rsidRPr="00F32CC7" w14:paraId="7B5A5922" w14:textId="77777777" w:rsidTr="00DA6F6A">
        <w:tc>
          <w:tcPr>
            <w:tcW w:w="2122" w:type="dxa"/>
          </w:tcPr>
          <w:p w14:paraId="5603FEE5" w14:textId="77777777" w:rsidR="00DA6F6A" w:rsidRPr="00F32CC7" w:rsidRDefault="00DA6F6A" w:rsidP="00D153A3">
            <w:pPr>
              <w:spacing w:line="360" w:lineRule="auto"/>
              <w:rPr>
                <w:u w:val="single"/>
                <w:lang w:val="en-US"/>
              </w:rPr>
            </w:pPr>
            <w:permStart w:id="724967249" w:edGrp="everyone" w:colFirst="1" w:colLast="1"/>
            <w:r w:rsidRPr="00F32CC7">
              <w:rPr>
                <w:lang w:val="en-US"/>
              </w:rPr>
              <w:t xml:space="preserve">National federation:  </w:t>
            </w:r>
          </w:p>
        </w:tc>
        <w:tc>
          <w:tcPr>
            <w:tcW w:w="7087" w:type="dxa"/>
          </w:tcPr>
          <w:p w14:paraId="72567F30" w14:textId="0FCDEDA9" w:rsidR="00DA6F6A" w:rsidRPr="00F32CC7" w:rsidRDefault="00DA6F6A" w:rsidP="00D153A3">
            <w:pPr>
              <w:spacing w:line="360" w:lineRule="auto"/>
              <w:rPr>
                <w:lang w:val="en-US"/>
              </w:rPr>
            </w:pPr>
          </w:p>
        </w:tc>
      </w:tr>
      <w:tr w:rsidR="00DA6F6A" w:rsidRPr="00F32CC7" w14:paraId="786918BA" w14:textId="77777777" w:rsidTr="00DA6F6A">
        <w:tc>
          <w:tcPr>
            <w:tcW w:w="2122" w:type="dxa"/>
          </w:tcPr>
          <w:p w14:paraId="541A6190" w14:textId="77777777" w:rsidR="00DA6F6A" w:rsidRPr="00F32CC7" w:rsidRDefault="00DA6F6A" w:rsidP="00D153A3">
            <w:pPr>
              <w:spacing w:line="360" w:lineRule="auto"/>
              <w:rPr>
                <w:u w:val="single"/>
                <w:lang w:val="en-US"/>
              </w:rPr>
            </w:pPr>
            <w:permStart w:id="1371497744" w:edGrp="everyone" w:colFirst="1" w:colLast="1"/>
            <w:permEnd w:id="724967249"/>
            <w:r w:rsidRPr="00F32CC7">
              <w:rPr>
                <w:lang w:val="en-US"/>
              </w:rPr>
              <w:t xml:space="preserve">Contact person: </w:t>
            </w:r>
          </w:p>
        </w:tc>
        <w:tc>
          <w:tcPr>
            <w:tcW w:w="7087" w:type="dxa"/>
          </w:tcPr>
          <w:p w14:paraId="131DC707" w14:textId="3AB53AF9" w:rsidR="00DA6F6A" w:rsidRPr="00F32CC7" w:rsidRDefault="00DA6F6A" w:rsidP="00D153A3">
            <w:pPr>
              <w:spacing w:line="360" w:lineRule="auto"/>
              <w:rPr>
                <w:lang w:val="en-US"/>
              </w:rPr>
            </w:pPr>
          </w:p>
        </w:tc>
      </w:tr>
      <w:tr w:rsidR="00DA6F6A" w:rsidRPr="00F32CC7" w14:paraId="6D858FBF" w14:textId="77777777" w:rsidTr="00DA6F6A">
        <w:tc>
          <w:tcPr>
            <w:tcW w:w="2122" w:type="dxa"/>
          </w:tcPr>
          <w:p w14:paraId="72E698D2" w14:textId="77777777" w:rsidR="00DA6F6A" w:rsidRPr="00F32CC7" w:rsidRDefault="00DA6F6A" w:rsidP="00D153A3">
            <w:pPr>
              <w:spacing w:line="360" w:lineRule="auto"/>
              <w:rPr>
                <w:u w:val="single"/>
                <w:lang w:val="en-US"/>
              </w:rPr>
            </w:pPr>
            <w:permStart w:id="1285708714" w:edGrp="everyone" w:colFirst="1" w:colLast="1"/>
            <w:permEnd w:id="1371497744"/>
            <w:r w:rsidRPr="00F32CC7">
              <w:rPr>
                <w:lang w:val="en-US"/>
              </w:rPr>
              <w:t xml:space="preserve">Contact email: </w:t>
            </w:r>
          </w:p>
        </w:tc>
        <w:tc>
          <w:tcPr>
            <w:tcW w:w="7087" w:type="dxa"/>
          </w:tcPr>
          <w:p w14:paraId="138196DE" w14:textId="22723A0A" w:rsidR="00DA6F6A" w:rsidRPr="00F32CC7" w:rsidRDefault="00DA6F6A" w:rsidP="00D153A3">
            <w:pPr>
              <w:spacing w:line="360" w:lineRule="auto"/>
              <w:rPr>
                <w:lang w:val="en-US"/>
              </w:rPr>
            </w:pPr>
          </w:p>
        </w:tc>
      </w:tr>
      <w:permEnd w:id="1285708714"/>
    </w:tbl>
    <w:p w14:paraId="18734340" w14:textId="77777777" w:rsidR="00532E71" w:rsidRPr="00F32CC7" w:rsidRDefault="00532E71" w:rsidP="00532E71">
      <w:pPr>
        <w:rPr>
          <w:lang w:val="en-US"/>
        </w:rPr>
      </w:pPr>
    </w:p>
    <w:p w14:paraId="28F64FFC" w14:textId="5089B43D" w:rsidR="00DA6F6A" w:rsidRPr="00F32CC7" w:rsidRDefault="00836966" w:rsidP="00836966">
      <w:pPr>
        <w:rPr>
          <w:lang w:val="en-US"/>
        </w:rPr>
      </w:pPr>
      <w:r w:rsidRPr="00F32CC7">
        <w:rPr>
          <w:lang w:val="en-US"/>
        </w:rPr>
        <w:t xml:space="preserve">As announced on the the WRRC Calendar, we will organize the special seminar for all national Boogie Woogie coaches who participate with their couples on the WRRC international events. </w:t>
      </w:r>
    </w:p>
    <w:p w14:paraId="4DD47BC6" w14:textId="5D7BDD86" w:rsidR="00836966" w:rsidRPr="00F32CC7" w:rsidRDefault="00836966" w:rsidP="00836966">
      <w:pPr>
        <w:rPr>
          <w:lang w:val="en-US"/>
        </w:rPr>
      </w:pPr>
    </w:p>
    <w:p w14:paraId="1FBF0FFD" w14:textId="55D1FBD1" w:rsidR="00AD1421" w:rsidRPr="00F32CC7" w:rsidRDefault="00732EA0" w:rsidP="00732EA0">
      <w:pPr>
        <w:rPr>
          <w:lang w:val="en-US"/>
        </w:rPr>
      </w:pPr>
      <w:r w:rsidRPr="00732EA0">
        <w:rPr>
          <w:b/>
          <w:bCs/>
          <w:lang w:val="en-US"/>
        </w:rPr>
        <w:t>Timing:</w:t>
      </w:r>
      <w:r w:rsidRPr="00732EA0">
        <w:rPr>
          <w:lang w:val="en-US"/>
        </w:rPr>
        <w:br/>
        <w:t xml:space="preserve">ONLINE SEMINAR, </w:t>
      </w:r>
      <w:r w:rsidRPr="00F32CC7">
        <w:rPr>
          <w:lang w:val="en-US"/>
        </w:rPr>
        <w:t>09.05.2021</w:t>
      </w:r>
      <w:r w:rsidRPr="00732EA0">
        <w:rPr>
          <w:lang w:val="en-US"/>
        </w:rPr>
        <w:t xml:space="preserve"> (</w:t>
      </w:r>
      <w:r w:rsidRPr="00F32CC7">
        <w:rPr>
          <w:lang w:val="en-US"/>
        </w:rPr>
        <w:t>Sunday</w:t>
      </w:r>
      <w:r w:rsidRPr="00732EA0">
        <w:rPr>
          <w:lang w:val="en-US"/>
        </w:rPr>
        <w:t xml:space="preserve">), </w:t>
      </w:r>
      <w:r w:rsidR="000F6BE5">
        <w:rPr>
          <w:lang w:val="en-US"/>
        </w:rPr>
        <w:t>17</w:t>
      </w:r>
      <w:r w:rsidRPr="00F32CC7">
        <w:rPr>
          <w:lang w:val="en-US"/>
        </w:rPr>
        <w:t>:00</w:t>
      </w:r>
      <w:r w:rsidRPr="00732EA0">
        <w:rPr>
          <w:lang w:val="en-US"/>
        </w:rPr>
        <w:t xml:space="preserve"> – </w:t>
      </w:r>
      <w:r w:rsidR="000F6BE5">
        <w:rPr>
          <w:lang w:val="en-US"/>
        </w:rPr>
        <w:t>20:00</w:t>
      </w:r>
      <w:r w:rsidRPr="00732EA0">
        <w:rPr>
          <w:lang w:val="en-US"/>
        </w:rPr>
        <w:t xml:space="preserve"> CET.</w:t>
      </w:r>
    </w:p>
    <w:p w14:paraId="01DAA468" w14:textId="77777777" w:rsidR="00AD1421" w:rsidRPr="00F32CC7" w:rsidRDefault="00AD1421" w:rsidP="00732EA0">
      <w:pPr>
        <w:rPr>
          <w:b/>
          <w:bCs/>
          <w:lang w:val="en-US"/>
        </w:rPr>
      </w:pPr>
    </w:p>
    <w:p w14:paraId="7EA5121B" w14:textId="30EFFD71" w:rsidR="00732EA0" w:rsidRPr="00732EA0" w:rsidRDefault="00732EA0" w:rsidP="00732EA0">
      <w:pPr>
        <w:rPr>
          <w:lang w:val="en-US"/>
        </w:rPr>
      </w:pPr>
      <w:r w:rsidRPr="00732EA0">
        <w:rPr>
          <w:b/>
          <w:bCs/>
          <w:lang w:val="en-US"/>
        </w:rPr>
        <w:t>Agenda: </w:t>
      </w:r>
    </w:p>
    <w:p w14:paraId="1DB482AF" w14:textId="77777777" w:rsidR="00732EA0" w:rsidRPr="00732EA0" w:rsidRDefault="00732EA0" w:rsidP="00732EA0">
      <w:pPr>
        <w:numPr>
          <w:ilvl w:val="0"/>
          <w:numId w:val="5"/>
        </w:numPr>
        <w:rPr>
          <w:lang w:val="en-US"/>
        </w:rPr>
      </w:pPr>
      <w:r w:rsidRPr="00732EA0">
        <w:rPr>
          <w:lang w:val="en-US"/>
        </w:rPr>
        <w:t>Information</w:t>
      </w:r>
    </w:p>
    <w:p w14:paraId="31062434" w14:textId="77777777" w:rsidR="00732EA0" w:rsidRPr="00732EA0" w:rsidRDefault="00732EA0" w:rsidP="00732EA0">
      <w:pPr>
        <w:numPr>
          <w:ilvl w:val="0"/>
          <w:numId w:val="5"/>
        </w:numPr>
        <w:rPr>
          <w:lang w:val="en-US"/>
        </w:rPr>
      </w:pPr>
      <w:r w:rsidRPr="00732EA0">
        <w:rPr>
          <w:lang w:val="en-US"/>
        </w:rPr>
        <w:t>Rules </w:t>
      </w:r>
    </w:p>
    <w:p w14:paraId="53A7B44F" w14:textId="77777777" w:rsidR="00732EA0" w:rsidRPr="00732EA0" w:rsidRDefault="00732EA0" w:rsidP="00732EA0">
      <w:pPr>
        <w:numPr>
          <w:ilvl w:val="0"/>
          <w:numId w:val="5"/>
        </w:numPr>
        <w:rPr>
          <w:lang w:val="en-US"/>
        </w:rPr>
      </w:pPr>
      <w:r w:rsidRPr="00732EA0">
        <w:rPr>
          <w:lang w:val="en-US"/>
        </w:rPr>
        <w:t>Questions</w:t>
      </w:r>
    </w:p>
    <w:p w14:paraId="37B0878F" w14:textId="77777777" w:rsidR="00AD1421" w:rsidRPr="00F32CC7" w:rsidRDefault="00AD1421" w:rsidP="00732EA0">
      <w:pPr>
        <w:rPr>
          <w:lang w:val="en-US"/>
        </w:rPr>
      </w:pPr>
    </w:p>
    <w:p w14:paraId="73EE3AF6" w14:textId="01F1888C" w:rsidR="00732EA0" w:rsidRDefault="00732EA0" w:rsidP="00732EA0">
      <w:pPr>
        <w:rPr>
          <w:lang w:val="en-US"/>
        </w:rPr>
      </w:pPr>
      <w:r w:rsidRPr="00F32CC7">
        <w:rPr>
          <w:lang w:val="en-US"/>
        </w:rPr>
        <w:t>We would kindly ask you to send us your questions in advance, to the WRRC Office: info@wrrc.dance. Based on these questions, we will prepare the topics of the seminar.</w:t>
      </w:r>
    </w:p>
    <w:p w14:paraId="2A101C08" w14:textId="77777777" w:rsidR="00882ECA" w:rsidRPr="00F32CC7" w:rsidRDefault="00882ECA" w:rsidP="00732EA0">
      <w:pPr>
        <w:rPr>
          <w:lang w:val="en-US"/>
        </w:rPr>
      </w:pPr>
    </w:p>
    <w:p w14:paraId="0A8DC944" w14:textId="47102916" w:rsidR="00836966" w:rsidRPr="00DE7D76" w:rsidRDefault="00882ECA" w:rsidP="00836966">
      <w:pPr>
        <w:rPr>
          <w:b/>
          <w:bCs/>
          <w:lang w:val="en-US"/>
        </w:rPr>
      </w:pPr>
      <w:r w:rsidRPr="00DE7D76">
        <w:rPr>
          <w:b/>
          <w:bCs/>
          <w:lang w:val="en-US"/>
        </w:rPr>
        <w:t>ANNOUNCEMENTS ON THE SEMINAR ARE POSSIBLE ONLY THROUGH THE NATIONAL FEDERATION!</w:t>
      </w:r>
    </w:p>
    <w:p w14:paraId="52051B17" w14:textId="77777777" w:rsidR="00882ECA" w:rsidRPr="00F32CC7" w:rsidRDefault="00882ECA" w:rsidP="00836966">
      <w:pPr>
        <w:rPr>
          <w:lang w:val="en-US"/>
        </w:rPr>
      </w:pPr>
    </w:p>
    <w:p w14:paraId="03B430CA" w14:textId="104895A3" w:rsidR="00DA6F6A" w:rsidRPr="00F32CC7" w:rsidRDefault="00DA6F6A" w:rsidP="00DA6F6A">
      <w:pPr>
        <w:rPr>
          <w:lang w:val="en-US"/>
        </w:rPr>
      </w:pPr>
      <w:r w:rsidRPr="00F32CC7">
        <w:rPr>
          <w:lang w:val="en-US"/>
        </w:rPr>
        <w:t xml:space="preserve"> We announce the following candidates for WRRC International judges to take part at the semin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4007"/>
        <w:gridCol w:w="4395"/>
      </w:tblGrid>
      <w:tr w:rsidR="00551AAC" w:rsidRPr="00F32CC7" w14:paraId="6982DFF9" w14:textId="77777777" w:rsidTr="00551AAC">
        <w:trPr>
          <w:trHeight w:val="340"/>
        </w:trPr>
        <w:tc>
          <w:tcPr>
            <w:tcW w:w="524" w:type="dxa"/>
          </w:tcPr>
          <w:p w14:paraId="32C066C3" w14:textId="77777777" w:rsidR="00551AAC" w:rsidRPr="00F32CC7" w:rsidRDefault="00551AAC" w:rsidP="008835A6">
            <w:pPr>
              <w:jc w:val="center"/>
              <w:rPr>
                <w:i/>
                <w:sz w:val="20"/>
                <w:lang w:val="en-US"/>
              </w:rPr>
            </w:pPr>
            <w:r w:rsidRPr="00F32CC7">
              <w:rPr>
                <w:i/>
                <w:sz w:val="20"/>
                <w:lang w:val="en-US"/>
              </w:rPr>
              <w:t>No.</w:t>
            </w:r>
          </w:p>
        </w:tc>
        <w:tc>
          <w:tcPr>
            <w:tcW w:w="4007" w:type="dxa"/>
          </w:tcPr>
          <w:p w14:paraId="1A331538" w14:textId="77777777" w:rsidR="00551AAC" w:rsidRPr="00F32CC7" w:rsidRDefault="00551AAC" w:rsidP="008835A6">
            <w:pPr>
              <w:jc w:val="center"/>
              <w:rPr>
                <w:i/>
                <w:sz w:val="20"/>
                <w:lang w:val="en-US"/>
              </w:rPr>
            </w:pPr>
            <w:r w:rsidRPr="00F32CC7">
              <w:rPr>
                <w:i/>
                <w:sz w:val="20"/>
                <w:lang w:val="en-US"/>
              </w:rPr>
              <w:t>First &amp; Last name</w:t>
            </w:r>
          </w:p>
        </w:tc>
        <w:tc>
          <w:tcPr>
            <w:tcW w:w="4395" w:type="dxa"/>
          </w:tcPr>
          <w:p w14:paraId="34C1B8AC" w14:textId="77777777" w:rsidR="00551AAC" w:rsidRPr="00F32CC7" w:rsidRDefault="00551AAC" w:rsidP="008835A6">
            <w:pPr>
              <w:jc w:val="center"/>
              <w:rPr>
                <w:i/>
                <w:sz w:val="20"/>
                <w:lang w:val="en-US"/>
              </w:rPr>
            </w:pPr>
            <w:r w:rsidRPr="00F32CC7">
              <w:rPr>
                <w:i/>
                <w:sz w:val="20"/>
                <w:lang w:val="en-US"/>
              </w:rPr>
              <w:t>Contact email</w:t>
            </w:r>
          </w:p>
        </w:tc>
      </w:tr>
      <w:tr w:rsidR="00551AAC" w:rsidRPr="00F32CC7" w14:paraId="6ABDCAC9" w14:textId="77777777" w:rsidTr="00551AAC">
        <w:trPr>
          <w:trHeight w:val="340"/>
        </w:trPr>
        <w:tc>
          <w:tcPr>
            <w:tcW w:w="524" w:type="dxa"/>
            <w:vAlign w:val="center"/>
          </w:tcPr>
          <w:p w14:paraId="5CD7474B" w14:textId="77777777" w:rsidR="00551AAC" w:rsidRPr="00F32CC7" w:rsidRDefault="00551AAC" w:rsidP="008835A6">
            <w:pPr>
              <w:rPr>
                <w:lang w:val="en-US"/>
              </w:rPr>
            </w:pPr>
            <w:permStart w:id="1818248999" w:edGrp="everyone" w:colFirst="0" w:colLast="0"/>
            <w:permStart w:id="1951692844" w:edGrp="everyone" w:colFirst="1" w:colLast="1"/>
            <w:permStart w:id="1149704565" w:edGrp="everyone" w:colFirst="2" w:colLast="2"/>
            <w:r w:rsidRPr="00F32CC7">
              <w:rPr>
                <w:lang w:val="en-US"/>
              </w:rPr>
              <w:t>1.</w:t>
            </w:r>
          </w:p>
        </w:tc>
        <w:tc>
          <w:tcPr>
            <w:tcW w:w="4007" w:type="dxa"/>
            <w:vAlign w:val="center"/>
          </w:tcPr>
          <w:p w14:paraId="49D70168" w14:textId="71848F9F" w:rsidR="00551AAC" w:rsidRPr="00F32CC7" w:rsidRDefault="00551AAC" w:rsidP="008835A6">
            <w:pPr>
              <w:rPr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585DC19B" w14:textId="77777777" w:rsidR="00551AAC" w:rsidRPr="00F32CC7" w:rsidRDefault="00551AAC" w:rsidP="008835A6">
            <w:pPr>
              <w:rPr>
                <w:sz w:val="20"/>
                <w:lang w:val="en-US"/>
              </w:rPr>
            </w:pPr>
          </w:p>
        </w:tc>
      </w:tr>
      <w:tr w:rsidR="00551AAC" w:rsidRPr="00F32CC7" w14:paraId="38499BB3" w14:textId="77777777" w:rsidTr="00551AAC">
        <w:trPr>
          <w:trHeight w:val="340"/>
        </w:trPr>
        <w:tc>
          <w:tcPr>
            <w:tcW w:w="524" w:type="dxa"/>
            <w:vAlign w:val="center"/>
          </w:tcPr>
          <w:p w14:paraId="0E1964E7" w14:textId="77777777" w:rsidR="00551AAC" w:rsidRPr="00F32CC7" w:rsidRDefault="00551AAC" w:rsidP="008835A6">
            <w:pPr>
              <w:rPr>
                <w:lang w:val="en-US"/>
              </w:rPr>
            </w:pPr>
            <w:permStart w:id="2051289457" w:edGrp="everyone" w:colFirst="0" w:colLast="0"/>
            <w:permStart w:id="1434806461" w:edGrp="everyone" w:colFirst="1" w:colLast="1"/>
            <w:permStart w:id="2062231497" w:edGrp="everyone" w:colFirst="2" w:colLast="2"/>
            <w:permEnd w:id="1818248999"/>
            <w:permEnd w:id="1951692844"/>
            <w:permEnd w:id="1149704565"/>
            <w:r w:rsidRPr="00F32CC7">
              <w:rPr>
                <w:lang w:val="en-US"/>
              </w:rPr>
              <w:t>2.</w:t>
            </w:r>
          </w:p>
        </w:tc>
        <w:tc>
          <w:tcPr>
            <w:tcW w:w="4007" w:type="dxa"/>
            <w:vAlign w:val="center"/>
          </w:tcPr>
          <w:p w14:paraId="7F40AA43" w14:textId="77777777" w:rsidR="00551AAC" w:rsidRPr="00F32CC7" w:rsidRDefault="00551AAC" w:rsidP="008835A6">
            <w:pPr>
              <w:rPr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6ED0BCF4" w14:textId="77777777" w:rsidR="00551AAC" w:rsidRPr="00F32CC7" w:rsidRDefault="00551AAC" w:rsidP="008835A6">
            <w:pPr>
              <w:rPr>
                <w:sz w:val="20"/>
                <w:lang w:val="en-US"/>
              </w:rPr>
            </w:pPr>
          </w:p>
        </w:tc>
      </w:tr>
      <w:tr w:rsidR="00551AAC" w:rsidRPr="00F32CC7" w14:paraId="1DB4C6C2" w14:textId="77777777" w:rsidTr="00551AAC">
        <w:trPr>
          <w:trHeight w:val="340"/>
        </w:trPr>
        <w:tc>
          <w:tcPr>
            <w:tcW w:w="524" w:type="dxa"/>
            <w:vAlign w:val="center"/>
          </w:tcPr>
          <w:p w14:paraId="7AE6F1E6" w14:textId="77777777" w:rsidR="00551AAC" w:rsidRPr="00F32CC7" w:rsidRDefault="00551AAC" w:rsidP="008835A6">
            <w:pPr>
              <w:rPr>
                <w:lang w:val="en-US"/>
              </w:rPr>
            </w:pPr>
            <w:permStart w:id="881159800" w:edGrp="everyone" w:colFirst="0" w:colLast="0"/>
            <w:permStart w:id="327420221" w:edGrp="everyone" w:colFirst="1" w:colLast="1"/>
            <w:permStart w:id="2083281708" w:edGrp="everyone" w:colFirst="2" w:colLast="2"/>
            <w:permEnd w:id="2051289457"/>
            <w:permEnd w:id="1434806461"/>
            <w:permEnd w:id="2062231497"/>
            <w:r w:rsidRPr="00F32CC7">
              <w:rPr>
                <w:lang w:val="en-US"/>
              </w:rPr>
              <w:t>3.</w:t>
            </w:r>
          </w:p>
        </w:tc>
        <w:tc>
          <w:tcPr>
            <w:tcW w:w="4007" w:type="dxa"/>
            <w:vAlign w:val="center"/>
          </w:tcPr>
          <w:p w14:paraId="08DAF686" w14:textId="77777777" w:rsidR="00551AAC" w:rsidRPr="00F32CC7" w:rsidRDefault="00551AAC" w:rsidP="008835A6">
            <w:pPr>
              <w:rPr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533030CB" w14:textId="77777777" w:rsidR="00551AAC" w:rsidRPr="00F32CC7" w:rsidRDefault="00551AAC" w:rsidP="008835A6">
            <w:pPr>
              <w:rPr>
                <w:sz w:val="20"/>
                <w:lang w:val="en-US"/>
              </w:rPr>
            </w:pPr>
          </w:p>
        </w:tc>
      </w:tr>
      <w:tr w:rsidR="00551AAC" w:rsidRPr="00F32CC7" w14:paraId="2DFC6923" w14:textId="77777777" w:rsidTr="00551AAC">
        <w:trPr>
          <w:trHeight w:val="340"/>
        </w:trPr>
        <w:tc>
          <w:tcPr>
            <w:tcW w:w="524" w:type="dxa"/>
            <w:vAlign w:val="center"/>
          </w:tcPr>
          <w:p w14:paraId="3B39B740" w14:textId="5C11C34A" w:rsidR="00551AAC" w:rsidRPr="00F32CC7" w:rsidRDefault="00551AAC" w:rsidP="008835A6">
            <w:pPr>
              <w:rPr>
                <w:lang w:val="en-US"/>
              </w:rPr>
            </w:pPr>
            <w:permStart w:id="1798273147" w:edGrp="everyone" w:colFirst="0" w:colLast="0"/>
            <w:permStart w:id="274942717" w:edGrp="everyone" w:colFirst="1" w:colLast="1"/>
            <w:permStart w:id="1586646376" w:edGrp="everyone" w:colFirst="2" w:colLast="2"/>
            <w:permEnd w:id="881159800"/>
            <w:permEnd w:id="327420221"/>
            <w:permEnd w:id="2083281708"/>
            <w:r w:rsidRPr="00F32CC7">
              <w:rPr>
                <w:lang w:val="en-US"/>
              </w:rPr>
              <w:t>4</w:t>
            </w:r>
          </w:p>
        </w:tc>
        <w:tc>
          <w:tcPr>
            <w:tcW w:w="4007" w:type="dxa"/>
            <w:vAlign w:val="center"/>
          </w:tcPr>
          <w:p w14:paraId="3037E3A0" w14:textId="77777777" w:rsidR="00551AAC" w:rsidRPr="00F32CC7" w:rsidRDefault="00551AAC" w:rsidP="008835A6">
            <w:pPr>
              <w:rPr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6B242EA4" w14:textId="77777777" w:rsidR="00551AAC" w:rsidRPr="00F32CC7" w:rsidRDefault="00551AAC" w:rsidP="008835A6">
            <w:pPr>
              <w:rPr>
                <w:sz w:val="20"/>
                <w:lang w:val="en-US"/>
              </w:rPr>
            </w:pPr>
          </w:p>
        </w:tc>
      </w:tr>
      <w:tr w:rsidR="00551AAC" w:rsidRPr="00F32CC7" w14:paraId="181BBB8D" w14:textId="77777777" w:rsidTr="00551AAC">
        <w:trPr>
          <w:trHeight w:val="340"/>
        </w:trPr>
        <w:tc>
          <w:tcPr>
            <w:tcW w:w="524" w:type="dxa"/>
            <w:vAlign w:val="center"/>
          </w:tcPr>
          <w:p w14:paraId="42A519DD" w14:textId="307DCE3E" w:rsidR="00551AAC" w:rsidRPr="00F32CC7" w:rsidRDefault="00551AAC" w:rsidP="008835A6">
            <w:pPr>
              <w:rPr>
                <w:lang w:val="en-US"/>
              </w:rPr>
            </w:pPr>
            <w:permStart w:id="1802525677" w:edGrp="everyone" w:colFirst="0" w:colLast="0"/>
            <w:permStart w:id="972489161" w:edGrp="everyone" w:colFirst="1" w:colLast="1"/>
            <w:permStart w:id="1966767648" w:edGrp="everyone" w:colFirst="2" w:colLast="2"/>
            <w:permEnd w:id="1798273147"/>
            <w:permEnd w:id="274942717"/>
            <w:permEnd w:id="1586646376"/>
            <w:r w:rsidRPr="00F32CC7">
              <w:rPr>
                <w:lang w:val="en-US"/>
              </w:rPr>
              <w:t>5</w:t>
            </w:r>
          </w:p>
        </w:tc>
        <w:tc>
          <w:tcPr>
            <w:tcW w:w="4007" w:type="dxa"/>
            <w:vAlign w:val="center"/>
          </w:tcPr>
          <w:p w14:paraId="52DDFAC4" w14:textId="77777777" w:rsidR="00551AAC" w:rsidRPr="00F32CC7" w:rsidRDefault="00551AAC" w:rsidP="008835A6">
            <w:pPr>
              <w:rPr>
                <w:lang w:val="en-US"/>
              </w:rPr>
            </w:pPr>
          </w:p>
        </w:tc>
        <w:tc>
          <w:tcPr>
            <w:tcW w:w="4395" w:type="dxa"/>
            <w:vAlign w:val="center"/>
          </w:tcPr>
          <w:p w14:paraId="28EA15FC" w14:textId="77777777" w:rsidR="00551AAC" w:rsidRPr="00F32CC7" w:rsidRDefault="00551AAC" w:rsidP="008835A6">
            <w:pPr>
              <w:rPr>
                <w:sz w:val="20"/>
                <w:lang w:val="en-US"/>
              </w:rPr>
            </w:pPr>
          </w:p>
        </w:tc>
      </w:tr>
    </w:tbl>
    <w:p w14:paraId="475A3DC7" w14:textId="77777777" w:rsidR="00DA6F6A" w:rsidRPr="00F32CC7" w:rsidRDefault="00DA6F6A" w:rsidP="00DA6F6A">
      <w:pPr>
        <w:rPr>
          <w:sz w:val="16"/>
          <w:szCs w:val="18"/>
          <w:lang w:val="en-US"/>
        </w:rPr>
      </w:pPr>
      <w:permStart w:id="1453267320" w:edGrp="everyone"/>
      <w:permEnd w:id="1802525677"/>
      <w:permEnd w:id="972489161"/>
      <w:permEnd w:id="1966767648"/>
      <w:r w:rsidRPr="00F32CC7">
        <w:rPr>
          <w:sz w:val="16"/>
          <w:szCs w:val="18"/>
          <w:lang w:val="en-US"/>
        </w:rPr>
        <w:t>(please add more rows if necessary)</w:t>
      </w:r>
    </w:p>
    <w:permEnd w:id="1453267320"/>
    <w:p w14:paraId="0EFC89D4" w14:textId="5B9E1A72" w:rsidR="00DA6F6A" w:rsidRPr="00F32CC7" w:rsidRDefault="00DA6F6A" w:rsidP="00DA6F6A">
      <w:pPr>
        <w:rPr>
          <w:lang w:val="en-US"/>
        </w:rPr>
      </w:pPr>
    </w:p>
    <w:p w14:paraId="49654C67" w14:textId="13931391" w:rsidR="00DA6F6A" w:rsidRPr="00F32CC7" w:rsidRDefault="00DA6F6A" w:rsidP="00DA6F6A">
      <w:pPr>
        <w:jc w:val="center"/>
        <w:rPr>
          <w:b/>
          <w:sz w:val="28"/>
          <w:szCs w:val="32"/>
          <w:u w:val="single"/>
          <w:lang w:val="en-US"/>
        </w:rPr>
      </w:pPr>
      <w:r w:rsidRPr="00F32CC7">
        <w:rPr>
          <w:b/>
          <w:sz w:val="28"/>
          <w:szCs w:val="32"/>
          <w:u w:val="single"/>
          <w:lang w:val="en-US"/>
        </w:rPr>
        <w:t xml:space="preserve">The last date for announcements for this seminar is </w:t>
      </w:r>
      <w:r w:rsidR="00DE7D76">
        <w:rPr>
          <w:b/>
          <w:sz w:val="28"/>
          <w:szCs w:val="32"/>
          <w:u w:val="single"/>
          <w:lang w:val="en-US"/>
        </w:rPr>
        <w:t>0</w:t>
      </w:r>
      <w:r w:rsidR="00551AAC">
        <w:rPr>
          <w:b/>
          <w:sz w:val="28"/>
          <w:szCs w:val="32"/>
          <w:u w:val="single"/>
          <w:lang w:val="en-US"/>
        </w:rPr>
        <w:t>6</w:t>
      </w:r>
      <w:r w:rsidR="00DE7D76">
        <w:rPr>
          <w:b/>
          <w:sz w:val="28"/>
          <w:szCs w:val="32"/>
          <w:u w:val="single"/>
          <w:lang w:val="en-US"/>
        </w:rPr>
        <w:t>.0</w:t>
      </w:r>
      <w:r w:rsidR="00955AD1">
        <w:rPr>
          <w:b/>
          <w:sz w:val="28"/>
          <w:szCs w:val="32"/>
          <w:u w:val="single"/>
          <w:lang w:val="en-US"/>
        </w:rPr>
        <w:t>5</w:t>
      </w:r>
      <w:r w:rsidRPr="00F32CC7">
        <w:rPr>
          <w:b/>
          <w:sz w:val="28"/>
          <w:szCs w:val="32"/>
          <w:u w:val="single"/>
          <w:lang w:val="en-US"/>
        </w:rPr>
        <w:t>.2021!</w:t>
      </w:r>
      <w:r w:rsidRPr="00F32CC7">
        <w:rPr>
          <w:b/>
          <w:sz w:val="28"/>
          <w:szCs w:val="32"/>
          <w:u w:val="single"/>
          <w:lang w:val="en-US"/>
        </w:rPr>
        <w:br/>
        <w:t>Please respect this deadline!</w:t>
      </w:r>
    </w:p>
    <w:p w14:paraId="284DA608" w14:textId="77777777" w:rsidR="0057511F" w:rsidRPr="00F32CC7" w:rsidRDefault="0057511F" w:rsidP="0057511F">
      <w:pPr>
        <w:rPr>
          <w:sz w:val="20"/>
          <w:szCs w:val="20"/>
          <w:lang w:val="en-US" w:eastAsia="ru-RU"/>
        </w:rPr>
      </w:pPr>
    </w:p>
    <w:p w14:paraId="5257E827" w14:textId="11720C4B" w:rsidR="0057511F" w:rsidRPr="00F32CC7" w:rsidRDefault="0057511F" w:rsidP="0057511F">
      <w:pPr>
        <w:rPr>
          <w:sz w:val="20"/>
          <w:szCs w:val="20"/>
          <w:lang w:val="en-US" w:eastAsia="ru-RU"/>
        </w:rPr>
      </w:pPr>
    </w:p>
    <w:p w14:paraId="5F4E50D7" w14:textId="77777777" w:rsidR="0057511F" w:rsidRPr="00F32CC7" w:rsidRDefault="0057511F" w:rsidP="0057511F">
      <w:pPr>
        <w:rPr>
          <w:sz w:val="20"/>
          <w:szCs w:val="20"/>
          <w:lang w:val="en-US" w:eastAsia="ru-RU"/>
        </w:rPr>
      </w:pPr>
    </w:p>
    <w:p w14:paraId="31F3A68C" w14:textId="3AD3F8EB" w:rsidR="0057511F" w:rsidRPr="00F32CC7" w:rsidRDefault="0057511F" w:rsidP="0057511F">
      <w:pPr>
        <w:spacing w:line="360" w:lineRule="auto"/>
        <w:jc w:val="center"/>
        <w:rPr>
          <w:rFonts w:ascii="Arial" w:eastAsiaTheme="majorEastAsia" w:hAnsi="Arial" w:cs="Arial"/>
          <w:b/>
          <w:bCs/>
          <w:color w:val="000000"/>
          <w:sz w:val="20"/>
          <w:szCs w:val="20"/>
          <w:lang w:val="en-US" w:eastAsia="ru-RU"/>
        </w:rPr>
      </w:pPr>
      <w:r w:rsidRPr="00F32CC7">
        <w:rPr>
          <w:lang w:val="en-US"/>
        </w:rPr>
        <w:t xml:space="preserve">Signature and mark of the responsible person of national association: </w:t>
      </w:r>
      <w:permStart w:id="799683074" w:edGrp="everyone"/>
      <w:r w:rsidRPr="00F32CC7">
        <w:rPr>
          <w:lang w:val="en-US"/>
        </w:rPr>
        <w:t>_______________________</w:t>
      </w:r>
      <w:permEnd w:id="799683074"/>
    </w:p>
    <w:p w14:paraId="4BDC4EFE" w14:textId="0E425164" w:rsidR="00532E71" w:rsidRPr="00F32CC7" w:rsidRDefault="00532E71" w:rsidP="00DE7D76">
      <w:pPr>
        <w:jc w:val="center"/>
        <w:rPr>
          <w:u w:val="single"/>
          <w:lang w:val="en-US"/>
        </w:rPr>
      </w:pPr>
      <w:r w:rsidRPr="00F32CC7">
        <w:rPr>
          <w:i/>
          <w:lang w:val="en-US"/>
        </w:rPr>
        <w:t>With our signature</w:t>
      </w:r>
      <w:r w:rsidR="00DA6F6A" w:rsidRPr="00F32CC7">
        <w:rPr>
          <w:i/>
          <w:lang w:val="en-US"/>
        </w:rPr>
        <w:t>,</w:t>
      </w:r>
      <w:r w:rsidRPr="00F32CC7">
        <w:rPr>
          <w:i/>
          <w:lang w:val="en-US"/>
        </w:rPr>
        <w:t xml:space="preserve"> we confirm the terms for taking part </w:t>
      </w:r>
      <w:r w:rsidR="00DA6F6A" w:rsidRPr="00F32CC7">
        <w:rPr>
          <w:i/>
          <w:lang w:val="en-US"/>
        </w:rPr>
        <w:t>i</w:t>
      </w:r>
      <w:r w:rsidRPr="00F32CC7">
        <w:rPr>
          <w:i/>
          <w:lang w:val="en-US"/>
        </w:rPr>
        <w:t>n the seminar</w:t>
      </w:r>
    </w:p>
    <w:sectPr w:rsidR="00532E71" w:rsidRPr="00F32CC7" w:rsidSect="00DA6F6A">
      <w:headerReference w:type="default" r:id="rId8"/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79640" w14:textId="77777777" w:rsidR="00C3578A" w:rsidRDefault="00C3578A" w:rsidP="00537E3A">
      <w:r>
        <w:separator/>
      </w:r>
    </w:p>
  </w:endnote>
  <w:endnote w:type="continuationSeparator" w:id="0">
    <w:p w14:paraId="6FBF43A0" w14:textId="77777777" w:rsidR="00C3578A" w:rsidRDefault="00C3578A" w:rsidP="00537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4FA9D" w14:textId="77777777" w:rsidR="00C3578A" w:rsidRDefault="00C3578A" w:rsidP="00537E3A">
      <w:r>
        <w:separator/>
      </w:r>
    </w:p>
  </w:footnote>
  <w:footnote w:type="continuationSeparator" w:id="0">
    <w:p w14:paraId="207F783E" w14:textId="77777777" w:rsidR="00C3578A" w:rsidRDefault="00C3578A" w:rsidP="00537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4" w:type="dxa"/>
      <w:tblInd w:w="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182"/>
      <w:gridCol w:w="2597"/>
      <w:gridCol w:w="2635"/>
    </w:tblGrid>
    <w:tr w:rsidR="001226DF" w:rsidRPr="00532E71" w14:paraId="412B6C88" w14:textId="77777777" w:rsidTr="001D7234">
      <w:trPr>
        <w:trHeight w:val="1701"/>
      </w:trPr>
      <w:tc>
        <w:tcPr>
          <w:tcW w:w="4182" w:type="dxa"/>
        </w:tcPr>
        <w:p w14:paraId="412B6C7B" w14:textId="77777777" w:rsidR="001226DF" w:rsidRPr="00537E3A" w:rsidRDefault="001226DF">
          <w:pPr>
            <w:pStyle w:val="Header"/>
            <w:rPr>
              <w:rFonts w:ascii="Arial" w:hAnsi="Arial" w:cs="Arial"/>
              <w:sz w:val="16"/>
              <w:lang w:val="en-US"/>
            </w:rPr>
          </w:pPr>
        </w:p>
      </w:tc>
      <w:tc>
        <w:tcPr>
          <w:tcW w:w="2597" w:type="dxa"/>
        </w:tcPr>
        <w:p w14:paraId="412B6C7C" w14:textId="77777777" w:rsidR="001226DF" w:rsidRDefault="001226DF" w:rsidP="001226DF">
          <w:pPr>
            <w:pStyle w:val="Header"/>
            <w:tabs>
              <w:tab w:val="clear" w:pos="4677"/>
              <w:tab w:val="clear" w:pos="9355"/>
              <w:tab w:val="right" w:pos="1310"/>
              <w:tab w:val="right" w:pos="4451"/>
            </w:tabs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noProof/>
              <w:sz w:val="16"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412B6C8A" wp14:editId="412B6C8B">
                    <wp:simplePos x="0" y="0"/>
                    <wp:positionH relativeFrom="column">
                      <wp:posOffset>1524000</wp:posOffset>
                    </wp:positionH>
                    <wp:positionV relativeFrom="paragraph">
                      <wp:posOffset>17145</wp:posOffset>
                    </wp:positionV>
                    <wp:extent cx="0" cy="1019175"/>
                    <wp:effectExtent l="0" t="0" r="19050" b="28575"/>
                    <wp:wrapNone/>
                    <wp:docPr id="1" name="Прямая соединительная линия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019175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019EC1C2" id="Прямая соединительная линия 1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pt,1.35pt" to="120pt,8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" strokecolor="black [3200]" strokeweight="1pt">
                    <v:stroke joinstyle="miter"/>
                  </v:line>
                </w:pict>
              </mc:Fallback>
            </mc:AlternateContent>
          </w:r>
          <w:r>
            <w:rPr>
              <w:rFonts w:ascii="Arial" w:hAnsi="Arial" w:cs="Arial"/>
              <w:sz w:val="16"/>
            </w:rPr>
            <w:t>WRRC Office</w:t>
          </w:r>
          <w:r>
            <w:rPr>
              <w:rFonts w:ascii="Arial" w:hAnsi="Arial" w:cs="Arial"/>
              <w:sz w:val="16"/>
            </w:rPr>
            <w:tab/>
            <w:t xml:space="preserve">      </w:t>
          </w:r>
          <w:r>
            <w:rPr>
              <w:rFonts w:ascii="Arial" w:hAnsi="Arial" w:cs="Arial"/>
              <w:sz w:val="16"/>
            </w:rPr>
            <w:tab/>
          </w:r>
        </w:p>
        <w:p w14:paraId="412B6C7D" w14:textId="77777777" w:rsidR="001226DF" w:rsidRPr="009F5FCE" w:rsidRDefault="001226DF" w:rsidP="009F5FCE">
          <w:pPr>
            <w:pStyle w:val="Header"/>
            <w:tabs>
              <w:tab w:val="clear" w:pos="4677"/>
              <w:tab w:val="clear" w:pos="9355"/>
              <w:tab w:val="right" w:pos="4451"/>
            </w:tabs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>Vodnikovo naselje, 23 Sl – 1000</w:t>
          </w:r>
        </w:p>
        <w:p w14:paraId="412B6C7E" w14:textId="77777777" w:rsidR="001226DF" w:rsidRDefault="001226DF" w:rsidP="00537E3A">
          <w:pPr>
            <w:pStyle w:val="Header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>Ljubljana, Slovenia</w:t>
          </w:r>
        </w:p>
        <w:p w14:paraId="412B6C7F" w14:textId="77777777" w:rsidR="001226DF" w:rsidRPr="009F5FCE" w:rsidRDefault="001226DF" w:rsidP="00537E3A">
          <w:pPr>
            <w:pStyle w:val="Header"/>
            <w:rPr>
              <w:rFonts w:ascii="Arial" w:hAnsi="Arial" w:cs="Arial"/>
              <w:sz w:val="16"/>
            </w:rPr>
          </w:pPr>
        </w:p>
        <w:p w14:paraId="412B6C80" w14:textId="77777777" w:rsidR="001226DF" w:rsidRDefault="001226DF" w:rsidP="00537E3A">
          <w:pPr>
            <w:pStyle w:val="Header"/>
            <w:rPr>
              <w:rFonts w:ascii="Arial" w:hAnsi="Arial" w:cs="Arial"/>
              <w:sz w:val="16"/>
              <w:lang w:val="en-US"/>
            </w:rPr>
          </w:pPr>
          <w:r w:rsidRPr="00537E3A">
            <w:rPr>
              <w:rFonts w:ascii="Arial" w:hAnsi="Arial" w:cs="Arial"/>
              <w:sz w:val="16"/>
              <w:lang w:val="en-US"/>
            </w:rPr>
            <w:t>Phone:</w:t>
          </w:r>
          <w:r>
            <w:rPr>
              <w:rFonts w:ascii="Arial" w:hAnsi="Arial" w:cs="Arial"/>
              <w:sz w:val="16"/>
              <w:lang w:val="en-US"/>
            </w:rPr>
            <w:t xml:space="preserve"> +386-41-733-743</w:t>
          </w:r>
        </w:p>
        <w:p w14:paraId="412B6C81" w14:textId="77777777" w:rsidR="001226DF" w:rsidRDefault="001226DF" w:rsidP="00537E3A">
          <w:pPr>
            <w:pStyle w:val="Header"/>
            <w:rPr>
              <w:rFonts w:ascii="Arial" w:hAnsi="Arial" w:cs="Arial"/>
              <w:sz w:val="16"/>
              <w:lang w:val="en-US"/>
            </w:rPr>
          </w:pPr>
          <w:r>
            <w:rPr>
              <w:rFonts w:ascii="Arial" w:hAnsi="Arial" w:cs="Arial"/>
              <w:sz w:val="16"/>
              <w:lang w:val="en-US"/>
            </w:rPr>
            <w:t>Fax: +386-1-300-77-08</w:t>
          </w:r>
        </w:p>
        <w:p w14:paraId="412B6C82" w14:textId="77777777" w:rsidR="001226DF" w:rsidRPr="00537E3A" w:rsidRDefault="001226DF" w:rsidP="00537E3A">
          <w:pPr>
            <w:pStyle w:val="Header"/>
            <w:rPr>
              <w:rFonts w:ascii="Arial" w:hAnsi="Arial" w:cs="Arial"/>
              <w:sz w:val="16"/>
              <w:lang w:val="en-US"/>
            </w:rPr>
          </w:pPr>
        </w:p>
        <w:p w14:paraId="412B6C83" w14:textId="77777777" w:rsidR="001226DF" w:rsidRDefault="001226DF" w:rsidP="009F5FCE">
          <w:pPr>
            <w:pStyle w:val="Header"/>
            <w:rPr>
              <w:rFonts w:ascii="Arial" w:hAnsi="Arial" w:cs="Arial"/>
              <w:sz w:val="16"/>
              <w:lang w:val="en-US"/>
            </w:rPr>
          </w:pPr>
          <w:r w:rsidRPr="00537E3A">
            <w:rPr>
              <w:rFonts w:ascii="Arial" w:hAnsi="Arial" w:cs="Arial"/>
              <w:sz w:val="16"/>
              <w:lang w:val="en-US"/>
            </w:rPr>
            <w:t>E-mail:</w:t>
          </w:r>
          <w:r>
            <w:rPr>
              <w:rFonts w:ascii="Arial" w:hAnsi="Arial" w:cs="Arial"/>
              <w:sz w:val="16"/>
              <w:lang w:val="en-US"/>
            </w:rPr>
            <w:t xml:space="preserve"> </w:t>
          </w:r>
          <w:hyperlink r:id="rId1" w:history="1">
            <w:r w:rsidRPr="00945DFC">
              <w:rPr>
                <w:rStyle w:val="Hyperlink"/>
                <w:rFonts w:ascii="Arial" w:hAnsi="Arial" w:cs="Arial"/>
                <w:sz w:val="16"/>
                <w:lang w:val="en-US"/>
              </w:rPr>
              <w:t>info@wrrc.dance</w:t>
            </w:r>
          </w:hyperlink>
        </w:p>
        <w:p w14:paraId="412B6C84" w14:textId="77777777" w:rsidR="001226DF" w:rsidRPr="00537E3A" w:rsidRDefault="001226DF" w:rsidP="009F5FCE">
          <w:pPr>
            <w:pStyle w:val="Header"/>
            <w:rPr>
              <w:rFonts w:ascii="Arial" w:hAnsi="Arial" w:cs="Arial"/>
              <w:sz w:val="16"/>
              <w:lang w:val="en-US"/>
            </w:rPr>
          </w:pPr>
          <w:r>
            <w:rPr>
              <w:rFonts w:ascii="Arial" w:hAnsi="Arial" w:cs="Arial"/>
              <w:sz w:val="16"/>
              <w:lang w:val="en-US"/>
            </w:rPr>
            <w:t>Website: WRRC.dance</w:t>
          </w:r>
        </w:p>
      </w:tc>
      <w:tc>
        <w:tcPr>
          <w:tcW w:w="2635" w:type="dxa"/>
        </w:tcPr>
        <w:p w14:paraId="412B6C85" w14:textId="77777777" w:rsidR="001226DF" w:rsidRPr="00532E71" w:rsidRDefault="001226DF" w:rsidP="001226DF">
          <w:pPr>
            <w:pStyle w:val="Header"/>
            <w:tabs>
              <w:tab w:val="right" w:pos="1310"/>
              <w:tab w:val="right" w:pos="4451"/>
            </w:tabs>
            <w:rPr>
              <w:rFonts w:ascii="Arial" w:hAnsi="Arial" w:cs="Arial"/>
              <w:noProof/>
              <w:sz w:val="16"/>
              <w:lang w:val="de-DE" w:eastAsia="ru-RU"/>
            </w:rPr>
          </w:pPr>
          <w:r w:rsidRPr="00532E71">
            <w:rPr>
              <w:rFonts w:ascii="Arial" w:hAnsi="Arial" w:cs="Arial"/>
              <w:noProof/>
              <w:sz w:val="16"/>
              <w:lang w:val="de-DE" w:eastAsia="ru-RU"/>
            </w:rPr>
            <w:t>Postfach 60</w:t>
          </w:r>
        </w:p>
        <w:p w14:paraId="412B6C86" w14:textId="77777777" w:rsidR="001226DF" w:rsidRPr="00532E71" w:rsidRDefault="001226DF" w:rsidP="001226DF">
          <w:pPr>
            <w:pStyle w:val="Header"/>
            <w:tabs>
              <w:tab w:val="right" w:pos="1310"/>
              <w:tab w:val="right" w:pos="4451"/>
            </w:tabs>
            <w:rPr>
              <w:rFonts w:ascii="Arial" w:hAnsi="Arial" w:cs="Arial"/>
              <w:noProof/>
              <w:sz w:val="16"/>
              <w:lang w:val="de-DE" w:eastAsia="ru-RU"/>
            </w:rPr>
          </w:pPr>
          <w:r w:rsidRPr="00532E71">
            <w:rPr>
              <w:rFonts w:ascii="Arial" w:hAnsi="Arial" w:cs="Arial"/>
              <w:noProof/>
              <w:sz w:val="16"/>
              <w:lang w:val="de-DE" w:eastAsia="ru-RU"/>
            </w:rPr>
            <w:t>8212 Neuhausen am Rheinfall</w:t>
          </w:r>
        </w:p>
        <w:p w14:paraId="412B6C87" w14:textId="77777777" w:rsidR="001226DF" w:rsidRPr="00532E71" w:rsidRDefault="001226DF" w:rsidP="001226DF">
          <w:pPr>
            <w:pStyle w:val="Header"/>
            <w:tabs>
              <w:tab w:val="clear" w:pos="4677"/>
              <w:tab w:val="clear" w:pos="9355"/>
              <w:tab w:val="right" w:pos="1310"/>
              <w:tab w:val="right" w:pos="4451"/>
            </w:tabs>
            <w:rPr>
              <w:rFonts w:ascii="Arial" w:hAnsi="Arial" w:cs="Arial"/>
              <w:noProof/>
              <w:sz w:val="16"/>
              <w:lang w:val="de-DE" w:eastAsia="ru-RU"/>
            </w:rPr>
          </w:pPr>
          <w:r w:rsidRPr="00532E71">
            <w:rPr>
              <w:rFonts w:ascii="Arial" w:hAnsi="Arial" w:cs="Arial"/>
              <w:noProof/>
              <w:sz w:val="16"/>
              <w:lang w:val="de-DE" w:eastAsia="ru-RU"/>
            </w:rPr>
            <w:t>Switzerland</w:t>
          </w:r>
        </w:p>
      </w:tc>
    </w:tr>
  </w:tbl>
  <w:p w14:paraId="412B6C89" w14:textId="77777777" w:rsidR="00537E3A" w:rsidRPr="00537E3A" w:rsidRDefault="001D7234">
    <w:pPr>
      <w:pStyle w:val="Header"/>
      <w:rPr>
        <w:rFonts w:ascii="Arial" w:hAnsi="Arial" w:cs="Arial"/>
        <w:sz w:val="16"/>
        <w:lang w:val="en-US"/>
      </w:rPr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12B6C8C" wp14:editId="412B6C8D">
              <wp:simplePos x="0" y="0"/>
              <wp:positionH relativeFrom="page">
                <wp:align>center</wp:align>
              </wp:positionH>
              <wp:positionV relativeFrom="paragraph">
                <wp:posOffset>108585</wp:posOffset>
              </wp:positionV>
              <wp:extent cx="6264000" cy="0"/>
              <wp:effectExtent l="0" t="0" r="22860" b="19050"/>
              <wp:wrapNone/>
              <wp:docPr id="2" name="Прямая соединительная линия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40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C60A27" id="Прямая соединительная линия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8.55pt" to="493.2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" strokecolor="black [3200]" strokeweight=".5pt">
              <v:stroke joinstyle="miter"/>
              <w10:wrap anchorx="page"/>
            </v:line>
          </w:pict>
        </mc:Fallback>
      </mc:AlternateContent>
    </w:r>
    <w:r w:rsidR="00C3578A">
      <w:rPr>
        <w:rFonts w:cstheme="minorBidi"/>
        <w:noProof/>
        <w:lang w:val="ru-RU"/>
      </w:rPr>
      <w:pict w14:anchorId="412B6C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-31.2pt;margin-top:-79.8pt;width:115.7pt;height:41.05pt;z-index:-251657728;mso-position-horizontal-relative:text;mso-position-vertical-relative:text;mso-width-relative:page;mso-height-relative:page">
          <v:imagedata r:id="rId2" o:title="WRRC_colors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D67D0"/>
    <w:multiLevelType w:val="hybridMultilevel"/>
    <w:tmpl w:val="C4B29BD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65099"/>
    <w:multiLevelType w:val="hybridMultilevel"/>
    <w:tmpl w:val="FEF253E2"/>
    <w:lvl w:ilvl="0" w:tplc="74AC7474">
      <w:numFmt w:val="bullet"/>
      <w:lvlText w:val="•"/>
      <w:lvlJc w:val="left"/>
      <w:pPr>
        <w:ind w:left="1068" w:hanging="708"/>
      </w:pPr>
      <w:rPr>
        <w:rFonts w:ascii="Calibri" w:eastAsia="SimSu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C34697"/>
    <w:multiLevelType w:val="hybridMultilevel"/>
    <w:tmpl w:val="A0EE66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79470FA"/>
    <w:multiLevelType w:val="multilevel"/>
    <w:tmpl w:val="053AD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os9NYGU1MhBV1xCgCd8+oxe7lsOpJ50Lf26Zbul5wXYGWCGcnIAGLdB38nFvMzLR0y0MEmm6zFyd5lorZLtK6w==" w:salt="hIlTkzqlP+ov9DezuahFiw==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bQ0sDAzNzM0MTVT0lEKTi0uzszPAykwqgUAGhfqNywAAAA="/>
  </w:docVars>
  <w:rsids>
    <w:rsidRoot w:val="00537E3A"/>
    <w:rsid w:val="00072DBE"/>
    <w:rsid w:val="000F6BE5"/>
    <w:rsid w:val="001226DF"/>
    <w:rsid w:val="0014443B"/>
    <w:rsid w:val="00194A6A"/>
    <w:rsid w:val="001D7234"/>
    <w:rsid w:val="001E441F"/>
    <w:rsid w:val="00204F82"/>
    <w:rsid w:val="0026398D"/>
    <w:rsid w:val="002B477E"/>
    <w:rsid w:val="002E4082"/>
    <w:rsid w:val="0031599D"/>
    <w:rsid w:val="00324271"/>
    <w:rsid w:val="00350288"/>
    <w:rsid w:val="003B5C89"/>
    <w:rsid w:val="004C2354"/>
    <w:rsid w:val="004F7460"/>
    <w:rsid w:val="00532E71"/>
    <w:rsid w:val="00537E3A"/>
    <w:rsid w:val="00551AAC"/>
    <w:rsid w:val="0057511F"/>
    <w:rsid w:val="005D1A2A"/>
    <w:rsid w:val="006331FD"/>
    <w:rsid w:val="006D35AA"/>
    <w:rsid w:val="006E0722"/>
    <w:rsid w:val="006E4736"/>
    <w:rsid w:val="00732EA0"/>
    <w:rsid w:val="007854DC"/>
    <w:rsid w:val="0079771F"/>
    <w:rsid w:val="007B6FD7"/>
    <w:rsid w:val="007C7BE1"/>
    <w:rsid w:val="00836966"/>
    <w:rsid w:val="00882ECA"/>
    <w:rsid w:val="008B3C67"/>
    <w:rsid w:val="008F32F1"/>
    <w:rsid w:val="00906655"/>
    <w:rsid w:val="00920DC8"/>
    <w:rsid w:val="00955AD1"/>
    <w:rsid w:val="00975443"/>
    <w:rsid w:val="009762D4"/>
    <w:rsid w:val="009A1E20"/>
    <w:rsid w:val="009F5FCE"/>
    <w:rsid w:val="00A02FA1"/>
    <w:rsid w:val="00A7256E"/>
    <w:rsid w:val="00A81E32"/>
    <w:rsid w:val="00AD1421"/>
    <w:rsid w:val="00AE4B41"/>
    <w:rsid w:val="00B564B2"/>
    <w:rsid w:val="00C3578A"/>
    <w:rsid w:val="00CA4A48"/>
    <w:rsid w:val="00CC19AB"/>
    <w:rsid w:val="00D30E5D"/>
    <w:rsid w:val="00D81E80"/>
    <w:rsid w:val="00DA6F6A"/>
    <w:rsid w:val="00DE7D76"/>
    <w:rsid w:val="00E67479"/>
    <w:rsid w:val="00EA1728"/>
    <w:rsid w:val="00F32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12B6C73"/>
  <w15:chartTrackingRefBased/>
  <w15:docId w15:val="{22328993-E4D7-4FFF-8792-1D01DFFE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E71"/>
    <w:pPr>
      <w:widowControl w:val="0"/>
      <w:suppressAutoHyphens/>
      <w:autoSpaceDN w:val="0"/>
      <w:spacing w:after="0" w:line="240" w:lineRule="auto"/>
      <w:textAlignment w:val="baseline"/>
    </w:pPr>
    <w:rPr>
      <w:rFonts w:eastAsia="SimSun" w:cs="Mangal"/>
      <w:kern w:val="3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E3A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E3A"/>
  </w:style>
  <w:style w:type="paragraph" w:styleId="Footer">
    <w:name w:val="footer"/>
    <w:basedOn w:val="Normal"/>
    <w:link w:val="FooterChar"/>
    <w:uiPriority w:val="99"/>
    <w:unhideWhenUsed/>
    <w:rsid w:val="00537E3A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E3A"/>
  </w:style>
  <w:style w:type="table" w:styleId="TableGrid">
    <w:name w:val="Table Grid"/>
    <w:basedOn w:val="TableNormal"/>
    <w:uiPriority w:val="59"/>
    <w:rsid w:val="00537E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37E3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ru-RU"/>
    </w:rPr>
  </w:style>
  <w:style w:type="character" w:styleId="Hyperlink">
    <w:name w:val="Hyperlink"/>
    <w:basedOn w:val="DefaultParagraphFont"/>
    <w:uiPriority w:val="99"/>
    <w:unhideWhenUsed/>
    <w:rsid w:val="009F5FC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6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mailto:info@wrrc.danc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0855B-AEC7-4EEA-8609-02303F7F8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1</Words>
  <Characters>979</Characters>
  <Application>Microsoft Office Word</Application>
  <DocSecurity>8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šimir Bosnar</dc:creator>
  <cp:keywords/>
  <dc:description/>
  <cp:lastModifiedBy>Krešimir Bosnar</cp:lastModifiedBy>
  <cp:revision>6</cp:revision>
  <dcterms:created xsi:type="dcterms:W3CDTF">2021-04-28T10:43:00Z</dcterms:created>
  <dcterms:modified xsi:type="dcterms:W3CDTF">2021-04-28T10:48:00Z</dcterms:modified>
</cp:coreProperties>
</file>